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ait de coco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dihydro-5-octylfuran-2(3H)-one,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bensmittel.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ait de coco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ait de coco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dihydro-5-octylfuran-2(3H)-one, coumari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ait de coco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ait de coco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Überarbeitungsdatum: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7596C45-6BA8-4161-BE99-4EDFDBE02C1C}"/>
</file>

<file path=customXml/itemProps3.xml><?xml version="1.0" encoding="utf-8"?>
<ds:datastoreItem xmlns:ds="http://schemas.openxmlformats.org/officeDocument/2006/customXml" ds:itemID="{E01DCE8F-C44E-4B3F-86AB-444FF649AA76}"/>
</file>

<file path=customXml/itemProps4.xml><?xml version="1.0" encoding="utf-8"?>
<ds:datastoreItem xmlns:ds="http://schemas.openxmlformats.org/officeDocument/2006/customXml" ds:itemID="{41B6DE79-ADF0-4D56-8AE7-A9777DCB34B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